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Singapore</w:t>
      </w:r>
      <w:r>
        <w:t xml:space="preserve"> </w:t>
      </w:r>
      <w:r>
        <w:t xml:space="preserve">Scholarship</w:t>
      </w:r>
    </w:p>
    <w:bookmarkStart w:id="20" w:name="scholarship-application-letter"/>
    <w:p>
      <w:pPr>
        <w:pStyle w:val="Heading1"/>
      </w:pPr>
      <w:r>
        <w:t xml:space="preserve">SCHOLARSHIP APPLICATION LETTER</w:t>
      </w:r>
    </w:p>
    <w:p>
      <w:pPr>
        <w:pStyle w:val="FirstParagraph"/>
      </w:pPr>
      <w:r>
        <w:t xml:space="preserve">By Baker - Seeking Academic Excellence in Singapore Singapore</w:t>
      </w:r>
    </w:p>
    <w:bookmarkEnd w:id="20"/>
    <w:p>
      <w:pPr>
        <w:pStyle w:val="BodyText"/>
      </w:pPr>
      <w:r>
        <w:t xml:space="preserve">[Date]</w:t>
      </w:r>
    </w:p>
    <w:p>
      <w:pPr>
        <w:pStyle w:val="BodyText"/>
      </w:pPr>
      <w:r>
        <w:t xml:space="preserve">Scholarship Committee</w:t>
      </w:r>
    </w:p>
    <w:p>
      <w:pPr>
        <w:pStyle w:val="BodyText"/>
      </w:pPr>
      <w:r>
        <w:t xml:space="preserve">Singapore International Education Foundation</w:t>
      </w:r>
    </w:p>
    <w:p>
      <w:pPr>
        <w:pStyle w:val="BodyText"/>
      </w:pPr>
      <w:r>
        <w:t xml:space="preserve">58 Orchard Road, Singapore 238847</w:t>
      </w:r>
    </w:p>
    <w:bookmarkStart w:id="21" w:name="X683241fb6e7f8e1d61cb65832584e700ab9dd72"/>
    <w:p>
      <w:pPr>
        <w:pStyle w:val="Heading2"/>
      </w:pPr>
      <w:r>
        <w:t xml:space="preserve">Subject: Formal Application for Merit-Based Scholarship to Pursue Master's Studies in Singapore Singapore</w:t>
      </w:r>
    </w:p>
    <w:bookmarkEnd w:id="21"/>
    <w:p>
      <w:pPr>
        <w:pStyle w:val="FirstParagraph"/>
      </w:pPr>
      <w:r>
        <w:t xml:space="preserve">Dear Esteemed Scholarship Committee,</w:t>
      </w:r>
    </w:p>
    <w:p>
      <w:pPr>
        <w:pStyle w:val="BodyText"/>
      </w:pPr>
      <w:r>
        <w:t xml:space="preserve">It is with profound enthusiasm and academic dedication that I submit this Scholarship Application Letter as a formal request for consideration under your prestigious scholarship program. My name is Baker, and I am writing to express my unwavering commitment to advancing my educational journey in the extraordinary academic environment of Singapore Singapore. This application represents not merely an opportunity, but a carefully cultivated pathway toward transforming global leadership potential into tangible contributions for both Singapore's vibrant ecosystem and my home country.</w:t>
      </w:r>
    </w:p>
    <w:p>
      <w:pPr>
        <w:pStyle w:val="BodyText"/>
      </w:pPr>
      <w:r>
        <w:t xml:space="preserve">Throughout my undergraduate studies at the University of Melbourne, I maintained a consistent academic record with a GPA of 3.9/4.0 while majoring in Sustainable Urban Development. My research on "Smart City Infrastructure for Climate Resilience" earned recognition through the ASEAN Young Innovators Award, where I presented solutions for Singapore's flood management systems at the International Urban Sustainability Conference. This experience crystallized my understanding that Singapore Singapore—both as a nation and as a living laboratory—provides an unparalleled convergence of cutting-edge research, cultural diversity, and forward-thinking governance that directly aligns with my academic vision.</w:t>
      </w:r>
    </w:p>
    <w:p>
      <w:pPr>
        <w:pStyle w:val="BodyText"/>
      </w:pPr>
      <w:r>
        <w:t xml:space="preserve">What distinguishes this Scholarship Application Letter from others is its explicit focus on how I will actively contribute to Singapore's knowledge economy during my studies. I have meticulously researched the National University of Singapore's (NUS) Centre for Livable Cities and their Urban Resilience Research Group, where I intend to collaborate under Professor Tan Mei Ling. My proposed project—a data-driven framework for optimizing green infrastructure in high-density urban environments—directly supports Singapore's Sustainable Development Goals while addressing critical challenges faced by rapidly growing Asian cities. This initiative would not only advance academic knowledge but also create practical tools deployable across Singapore Singapore's neighborhoods.</w:t>
      </w:r>
    </w:p>
    <w:p>
      <w:pPr>
        <w:pStyle w:val="BodyText"/>
      </w:pPr>
      <w:r>
        <w:t xml:space="preserve">The decision to pursue studies in Singapore Singapore is deeply intentional. Having volunteered with the National Parks Board during my university exchange semester in 2023, I witnessed firsthand how this nation transforms environmental challenges into innovation opportunities. The Gardens by the Bay, SMART City initiatives, and Singapore's zero-waste policies exemplify a national ethos where sustainability is not merely aspirational but operationalized daily. This environment—where academic rigor meets real-world application—is precisely why I believe Singapore Singapore represents the optimal ecosystem for my scholarly growth.</w:t>
      </w:r>
    </w:p>
    <w:p>
      <w:pPr>
        <w:pStyle w:val="BodyText"/>
      </w:pPr>
      <w:r>
        <w:t xml:space="preserve">As Baker, I bring more than academic credentials; I bring a proven capacity to bridge theory and practice. My leadership of the "Bloom Initiative" at Melbourne University established community gardens in underprivileged neighborhoods, directly mirroring Singapore's Community in Bloom program. This project secured $50,000 in seed funding through corporate partnerships—demonstrating my ability to mobilize resources for sustainable development. I am eager to adapt this skillset within Singapore Singapore's framework, where the government actively encourages student-led sustainability ventures through programs like the National Research Foundation's "Student Innovation Challenge."</w:t>
      </w:r>
    </w:p>
    <w:p>
      <w:pPr>
        <w:pStyle w:val="BodyText"/>
      </w:pPr>
      <w:r>
        <w:t xml:space="preserve">Critically, this scholarship would enable me to transcend financial barriers that currently limit my access to world-class urban planning resources. The cost of NUS' Master of Science in Environmental Engineering exceeds my personal savings by 65%, making this Scholarship Application Letter a pivotal catalyst for my academic trajectory. I am prepared to commit to an additional year of community service post-graduation, as required by your program's stipulation, through the Singapore Youth Corps' Sustainable Cities Division—ensuring that every dollar invested yields measurable civic returns.</w:t>
      </w:r>
    </w:p>
    <w:p>
      <w:pPr>
        <w:pStyle w:val="BodyText"/>
      </w:pPr>
      <w:r>
        <w:t xml:space="preserve">My long-term vision extends beyond my personal achievement. Upon completing studies in Singapore Singapore, I will return to my native Philippines to establish an Urban Resilience Training Hub modeled after NUS' successful community engagement frameworks. This initiative will train 500+ urban planners annually across Southeast Asia, directly addressing the region's climate vulnerability as identified by the ASEAN Secretariat. In this capacity, I envision becoming a bridge between Singapore Singapore's technical expertise and emerging economies seeking sustainable development pathways.</w:t>
      </w:r>
    </w:p>
    <w:p>
      <w:pPr>
        <w:pStyle w:val="BodyText"/>
      </w:pPr>
      <w:r>
        <w:t xml:space="preserve">I recognize that my application represents more than an individual pursuit—it is an investment in strengthening regional academic partnerships. Having engaged with NUS alumni through the ASEAN Scholars Network, I understand how scholarship recipients become catalysts for broader educational collaboration. My goal is to embody this spirit by establishing a cross-border research consortium between Philippine institutions and Singapore Singapore's universities within five years of graduation.</w:t>
      </w:r>
    </w:p>
    <w:p>
      <w:pPr>
        <w:pStyle w:val="BodyText"/>
      </w:pPr>
      <w:r>
        <w:t xml:space="preserve">The uniqueness of this Scholarship Application Letter lies in its concrete alignment with Singapore Singapore's national priorities. I have included evidence demonstrating my readiness to contribute immediately: a draft partnership proposal with the Housing &amp; Development Board, letters from industry partners endorsing my project feasibility, and an official invitation from NUS' Faculty of Engineering for preliminary research collaboration. These materials substantiate that I am not merely applying for a scholarship but offering tangible value to Singapore's academic community.</w:t>
      </w:r>
    </w:p>
    <w:p>
      <w:pPr>
        <w:pStyle w:val="BodyText"/>
      </w:pPr>
      <w:r>
        <w:t xml:space="preserve">In closing, I reaffirm that my application represents a harmonious convergence of personal ambition, academic preparedness, and strategic alignment with Singapore Singapore's visionary trajectory. As Baker, I have dedicated years to preparing for this moment—through rigorous study, community engagement, and cross-cultural collaboration. This scholarship would empower me to become an active participant in shaping Singapore Singapore's next generation of sustainable urban solutions while creating ripple effects across Southeast Asia.</w:t>
      </w:r>
    </w:p>
    <w:p>
      <w:pPr>
        <w:pStyle w:val="BodyText"/>
      </w:pPr>
      <w:r>
        <w:t xml:space="preserve">I have attached all required documentation including academic transcripts, research proposals, and letters of recommendation. I welcome the opportunity to discuss my application further at your earliest convenience and can be reached via email at baker.johnson@email.com or mobile +65 91234567.</w:t>
      </w:r>
    </w:p>
    <w:p>
      <w:pPr>
        <w:pStyle w:val="BodyText"/>
      </w:pPr>
      <w:r>
        <w:t xml:space="preserve">Thank you for considering this Scholarship Application Letter from an aspiring global citizen committed to contributing meaningfully to Singapore Singapore's legacy of excellence.</w:t>
      </w:r>
    </w:p>
    <w:p>
      <w:pPr>
        <w:pStyle w:val="BodyText"/>
      </w:pPr>
      <w:r>
        <w:t xml:space="preserve">Sincerely,</w:t>
      </w:r>
    </w:p>
    <w:bookmarkStart w:id="22" w:name="baker-johnson"/>
    <w:p>
      <w:pPr>
        <w:pStyle w:val="Heading3"/>
      </w:pPr>
      <w:r>
        <w:t xml:space="preserve">Baker Johnson</w:t>
      </w:r>
    </w:p>
    <w:p>
      <w:pPr>
        <w:pStyle w:val="FirstParagraph"/>
      </w:pPr>
      <w:r>
        <w:t xml:space="preserve">University of Melbourne | Bachelor of Environmental Science (First Class Honors)</w:t>
      </w:r>
    </w:p>
    <w:bookmarkEnd w:id="22"/>
    <w:p>
      <w:pPr>
        <w:pStyle w:val="BodyText"/>
      </w:pPr>
      <w:r>
        <w:t xml:space="preserve">Word Count: 856</w:t>
      </w:r>
    </w:p>
    <w:p>
      <w:pPr>
        <w:pStyle w:val="BodyText"/>
      </w:pPr>
      <w:r>
        <w:t xml:space="preserve">Document Title: Scholarship Application Letter for Baker | Singapore Singapore Academic Excellenc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Singapore Scholarship</dc:title>
  <dc:creator/>
  <cp:keywords/>
  <dcterms:created xsi:type="dcterms:W3CDTF">2026-07-21T02:37:05Z</dcterms:created>
  <dcterms:modified xsi:type="dcterms:W3CDTF">2026-07-21T02:37:05Z</dcterms:modified>
</cp:coreProperties>
</file>

<file path=docProps/custom.xml><?xml version="1.0" encoding="utf-8"?>
<Properties xmlns="http://schemas.openxmlformats.org/officeDocument/2006/custom-properties" xmlns:vt="http://schemas.openxmlformats.org/officeDocument/2006/docPropsVTypes"/>
</file>